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D0D7B" w14:textId="73B97DE4" w:rsidR="00F70BE9" w:rsidRPr="00727EDB" w:rsidRDefault="00F70BE9" w:rsidP="007950E0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  <w:r w:rsidRPr="00727EDB">
        <w:rPr>
          <w:noProof/>
          <w:u w:val="single"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4D4068" wp14:editId="06AC9879">
                <wp:simplePos x="0" y="0"/>
                <wp:positionH relativeFrom="column">
                  <wp:posOffset>4827270</wp:posOffset>
                </wp:positionH>
                <wp:positionV relativeFrom="paragraph">
                  <wp:posOffset>2053</wp:posOffset>
                </wp:positionV>
                <wp:extent cx="1531620" cy="698500"/>
                <wp:effectExtent l="19050" t="19050" r="30480" b="4445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31620" cy="69850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ln w="63500" cmpd="thickThin" algn="ctr">
                          <a:solidFill>
                            <a:sysClr val="windowText" lastClr="000000">
                              <a:lumMod val="100000"/>
                              <a:lumOff val="0"/>
                            </a:sys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FB574CF" w14:textId="77777777" w:rsidR="00F70BE9" w:rsidRPr="00E832F5" w:rsidRDefault="00F70BE9" w:rsidP="00F70BE9">
                            <w:pPr>
                              <w:rPr>
                                <w:rFonts w:ascii="Arial Black" w:hAnsi="Arial Black"/>
                                <w:b/>
                                <w:bCs/>
                                <w:sz w:val="24"/>
                                <w:u w:val="single"/>
                                <w:lang w:val="en-US"/>
                              </w:rPr>
                            </w:pPr>
                            <w:r w:rsidRPr="00E832F5">
                              <w:rPr>
                                <w:rFonts w:ascii="Arial Black" w:hAnsi="Arial Black"/>
                                <w:b/>
                                <w:bCs/>
                                <w:sz w:val="24"/>
                                <w:u w:val="single"/>
                                <w:lang w:val="en-US"/>
                              </w:rPr>
                              <w:t>Only office use</w:t>
                            </w:r>
                          </w:p>
                          <w:p w14:paraId="0F4EE6A5" w14:textId="77777777" w:rsidR="00F70BE9" w:rsidRDefault="00F70BE9" w:rsidP="00F70BE9">
                            <w:pPr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>Form</w:t>
                            </w:r>
                            <w:r w:rsidRPr="003566F1"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Pr="003566F1"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>No</w:t>
                            </w:r>
                            <w:r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 xml:space="preserve"> :</w:t>
                            </w:r>
                            <w:proofErr w:type="gramEnd"/>
                          </w:p>
                          <w:p w14:paraId="60F2F951" w14:textId="77777777" w:rsidR="00F70BE9" w:rsidRDefault="00F70BE9" w:rsidP="00F70BE9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</w:p>
                          <w:p w14:paraId="64538D2A" w14:textId="77777777" w:rsidR="00F70BE9" w:rsidRPr="003566F1" w:rsidRDefault="00F70BE9" w:rsidP="00F70BE9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4D4068" id="Rectangle 2" o:spid="_x0000_s1026" style="position:absolute;left:0;text-align:left;margin-left:380.1pt;margin-top:.15pt;width:120.6pt;height: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" strokeweight="5pt">
                <v:stroke linestyle="thickThin"/>
                <v:shadow color="#868686"/>
                <v:textbox>
                  <w:txbxContent>
                    <w:p w14:paraId="1FB574CF" w14:textId="77777777" w:rsidR="00F70BE9" w:rsidRPr="00E832F5" w:rsidRDefault="00F70BE9" w:rsidP="00F70BE9">
                      <w:pPr>
                        <w:rPr>
                          <w:rFonts w:ascii="Arial Black" w:hAnsi="Arial Black"/>
                          <w:b/>
                          <w:bCs/>
                          <w:sz w:val="24"/>
                          <w:u w:val="single"/>
                          <w:lang w:val="en-US"/>
                        </w:rPr>
                      </w:pPr>
                      <w:r w:rsidRPr="00E832F5">
                        <w:rPr>
                          <w:rFonts w:ascii="Arial Black" w:hAnsi="Arial Black"/>
                          <w:b/>
                          <w:bCs/>
                          <w:sz w:val="24"/>
                          <w:u w:val="single"/>
                          <w:lang w:val="en-US"/>
                        </w:rPr>
                        <w:t>Only office use</w:t>
                      </w:r>
                    </w:p>
                    <w:p w14:paraId="0F4EE6A5" w14:textId="77777777" w:rsidR="00F70BE9" w:rsidRDefault="00F70BE9" w:rsidP="00F70BE9">
                      <w:pPr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</w:pPr>
                      <w:r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>Form</w:t>
                      </w:r>
                      <w:r w:rsidRPr="003566F1"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 xml:space="preserve"> </w:t>
                      </w:r>
                      <w:proofErr w:type="gramStart"/>
                      <w:r w:rsidRPr="003566F1"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>No</w:t>
                      </w:r>
                      <w:r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 xml:space="preserve"> :</w:t>
                      </w:r>
                      <w:proofErr w:type="gramEnd"/>
                    </w:p>
                    <w:p w14:paraId="60F2F951" w14:textId="77777777" w:rsidR="00F70BE9" w:rsidRDefault="00F70BE9" w:rsidP="00F70BE9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</w:pPr>
                      <w:r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 xml:space="preserve"> </w:t>
                      </w:r>
                    </w:p>
                    <w:p w14:paraId="64538D2A" w14:textId="77777777" w:rsidR="00F70BE9" w:rsidRPr="003566F1" w:rsidRDefault="00F70BE9" w:rsidP="00F70BE9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</w:pPr>
                      <w:r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Pr="00727EDB">
        <w:rPr>
          <w:rFonts w:ascii="Times New Roman" w:hAnsi="Times New Roman"/>
          <w:b/>
          <w:bCs/>
          <w:sz w:val="24"/>
          <w:szCs w:val="24"/>
          <w:u w:val="single"/>
        </w:rPr>
        <w:t>Advt. No.:</w:t>
      </w:r>
      <w:r w:rsidR="00727EDB" w:rsidRPr="00727ED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 xml:space="preserve"> </w:t>
      </w:r>
      <w:r w:rsidR="00D6372B" w:rsidRPr="00D6372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>CSIR-CSMCRI/RES.PLG/MISC/2026-27</w:t>
      </w:r>
    </w:p>
    <w:p w14:paraId="18BAA0DA" w14:textId="77777777" w:rsidR="00727EDB" w:rsidRPr="00F323C2" w:rsidRDefault="00727EDB" w:rsidP="00727EDB">
      <w:pPr>
        <w:pStyle w:val="BodyText"/>
        <w:spacing w:line="360" w:lineRule="auto"/>
        <w:ind w:left="0" w:firstLine="0"/>
        <w:rPr>
          <w:rFonts w:ascii="Times New Roman" w:hAnsi="Times New Roman" w:cs="Times New Roman"/>
          <w:sz w:val="24"/>
          <w:szCs w:val="24"/>
          <w:u w:val="single"/>
        </w:rPr>
      </w:pPr>
      <w:r w:rsidRPr="00F323C2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>Project Assistant-I</w:t>
      </w:r>
      <w:r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>I, Project Associate I/II, and Senior Project Associate</w:t>
      </w:r>
    </w:p>
    <w:p w14:paraId="06FDDFCF" w14:textId="77777777" w:rsidR="00F70BE9" w:rsidRPr="0007608F" w:rsidRDefault="00F70BE9" w:rsidP="007950E0">
      <w:pPr>
        <w:spacing w:after="0" w:line="360" w:lineRule="auto"/>
        <w:jc w:val="center"/>
        <w:rPr>
          <w:rFonts w:ascii="Times New Roman" w:hAnsi="Times New Roman"/>
          <w:sz w:val="18"/>
          <w:szCs w:val="18"/>
        </w:rPr>
      </w:pPr>
      <w:r w:rsidRPr="0007608F">
        <w:rPr>
          <w:rFonts w:ascii="Times New Roman" w:hAnsi="Times New Roman"/>
          <w:sz w:val="18"/>
          <w:szCs w:val="18"/>
        </w:rPr>
        <w:t xml:space="preserve"> (Carefully read the instructions overleaf before filling up the form)</w:t>
      </w:r>
    </w:p>
    <w:tbl>
      <w:tblPr>
        <w:tblW w:w="109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24"/>
        <w:gridCol w:w="3354"/>
        <w:gridCol w:w="1465"/>
        <w:gridCol w:w="1908"/>
      </w:tblGrid>
      <w:tr w:rsidR="00F70BE9" w:rsidRPr="0007608F" w14:paraId="4BF04E2D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FAD23" w14:textId="77777777" w:rsidR="00F70BE9" w:rsidRPr="00B043E6" w:rsidRDefault="00F70BE9" w:rsidP="003E1BEA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07608F">
              <w:rPr>
                <w:rFonts w:ascii="Times New Roman" w:hAnsi="Times New Roman"/>
              </w:rPr>
              <w:t>Name (Mr./Mrs./Ms.)</w:t>
            </w:r>
            <w:r w:rsidR="003E1BEA">
              <w:rPr>
                <w:rFonts w:ascii="Times New Roman" w:hAnsi="Times New Roman"/>
              </w:rPr>
              <w:t xml:space="preserve"> IN </w:t>
            </w:r>
            <w:r w:rsidRPr="00B043E6">
              <w:rPr>
                <w:rFonts w:ascii="Times New Roman" w:hAnsi="Times New Roman"/>
                <w:b/>
                <w:bCs/>
              </w:rPr>
              <w:t>CAPITAL L</w:t>
            </w:r>
            <w:r w:rsidR="003E1BEA">
              <w:rPr>
                <w:rFonts w:ascii="Times New Roman" w:hAnsi="Times New Roman"/>
                <w:b/>
                <w:bCs/>
              </w:rPr>
              <w:t>ETT</w:t>
            </w:r>
            <w:r w:rsidRPr="00B043E6">
              <w:rPr>
                <w:rFonts w:ascii="Times New Roman" w:hAnsi="Times New Roman"/>
                <w:b/>
                <w:bCs/>
              </w:rPr>
              <w:t>ER</w:t>
            </w:r>
            <w:r w:rsidR="008B1B5A">
              <w:rPr>
                <w:rFonts w:ascii="Times New Roman" w:hAnsi="Times New Roman"/>
                <w:b/>
                <w:bCs/>
              </w:rPr>
              <w:t>S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2069C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  <w:t xml:space="preserve"> </w:t>
            </w:r>
          </w:p>
        </w:tc>
        <w:tc>
          <w:tcPr>
            <w:tcW w:w="19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461EB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  <w:p w14:paraId="130D46A5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</w:p>
          <w:p w14:paraId="7F5BEC59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</w:p>
          <w:p w14:paraId="04870C52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5B7911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Please affix a duly </w:t>
            </w:r>
            <w:proofErr w:type="spellStart"/>
            <w:r w:rsidRPr="005B7911">
              <w:rPr>
                <w:rFonts w:ascii="Times New Roman" w:hAnsi="Times New Roman"/>
                <w:b/>
                <w:bCs/>
                <w:sz w:val="18"/>
                <w:szCs w:val="18"/>
              </w:rPr>
              <w:t>self signed</w:t>
            </w:r>
            <w:proofErr w:type="spellEnd"/>
            <w:r w:rsidRPr="005B7911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recent passport size colour photograph here</w:t>
            </w:r>
          </w:p>
        </w:tc>
      </w:tr>
      <w:tr w:rsidR="00F70BE9" w:rsidRPr="0007608F" w14:paraId="28FB089B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3EA84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Date of Birth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89F73" w14:textId="77777777" w:rsidR="00F70BE9" w:rsidRPr="00446384" w:rsidRDefault="00F70BE9" w:rsidP="007950E0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446384">
              <w:rPr>
                <w:rFonts w:ascii="Times New Roman" w:hAnsi="Times New Roman"/>
                <w:sz w:val="24"/>
                <w:szCs w:val="24"/>
              </w:rPr>
              <w:t>dd/mm//</w:t>
            </w:r>
            <w:proofErr w:type="spellStart"/>
            <w:r w:rsidRPr="00446384">
              <w:rPr>
                <w:rFonts w:ascii="Times New Roman" w:hAnsi="Times New Roman"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89BBEB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F70BE9" w:rsidRPr="0007608F" w14:paraId="2DBFBE51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5DAE1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 xml:space="preserve">Age as on </w:t>
            </w:r>
            <w:r>
              <w:rPr>
                <w:rFonts w:ascii="Times New Roman" w:hAnsi="Times New Roman"/>
              </w:rPr>
              <w:t>last date of Application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AC8E6" w14:textId="77777777" w:rsidR="00F70BE9" w:rsidRPr="00446384" w:rsidRDefault="00F70BE9" w:rsidP="007950E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A7570E">
              <w:rPr>
                <w:rFonts w:ascii="Times New Roman" w:hAnsi="Times New Roman"/>
                <w:sz w:val="24"/>
                <w:szCs w:val="24"/>
              </w:rPr>
              <w:t>Years:…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>..….M</w:t>
            </w:r>
            <w:r w:rsidRPr="00A7570E">
              <w:rPr>
                <w:rFonts w:ascii="Times New Roman" w:hAnsi="Times New Roman"/>
                <w:sz w:val="24"/>
                <w:szCs w:val="24"/>
              </w:rPr>
              <w:t>onths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  <w:r w:rsidRPr="00A7570E">
              <w:rPr>
                <w:rFonts w:ascii="Times New Roman" w:hAnsi="Times New Roman"/>
                <w:sz w:val="24"/>
                <w:szCs w:val="24"/>
              </w:rPr>
              <w:t>……</w:t>
            </w:r>
            <w:r>
              <w:rPr>
                <w:rFonts w:ascii="Times New Roman" w:hAnsi="Times New Roman"/>
                <w:sz w:val="24"/>
                <w:szCs w:val="24"/>
              </w:rPr>
              <w:t>…</w:t>
            </w:r>
            <w:r w:rsidRPr="00A7570E">
              <w:rPr>
                <w:rFonts w:ascii="Times New Roman" w:hAnsi="Times New Roman"/>
                <w:sz w:val="24"/>
                <w:szCs w:val="24"/>
              </w:rPr>
              <w:t>..</w:t>
            </w:r>
            <w:r>
              <w:rPr>
                <w:rFonts w:ascii="Times New Roman" w:hAnsi="Times New Roman"/>
                <w:sz w:val="24"/>
                <w:szCs w:val="24"/>
              </w:rPr>
              <w:t>Days:……..</w:t>
            </w:r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69ED4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F70BE9" w:rsidRPr="0007608F" w14:paraId="0C8DACAB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4EBE3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Category</w:t>
            </w:r>
            <w:r>
              <w:rPr>
                <w:rFonts w:ascii="Times New Roman" w:hAnsi="Times New Roman"/>
              </w:rPr>
              <w:t xml:space="preserve"> </w:t>
            </w:r>
            <w:r w:rsidRPr="0007608F">
              <w:rPr>
                <w:rFonts w:ascii="Times New Roman" w:hAnsi="Times New Roman"/>
              </w:rPr>
              <w:t>(Gen/</w:t>
            </w:r>
            <w:r>
              <w:rPr>
                <w:rFonts w:ascii="Times New Roman" w:hAnsi="Times New Roman"/>
              </w:rPr>
              <w:t>EWS/</w:t>
            </w:r>
            <w:r w:rsidRPr="0007608F">
              <w:rPr>
                <w:rFonts w:ascii="Times New Roman" w:hAnsi="Times New Roman"/>
              </w:rPr>
              <w:t>OBC</w:t>
            </w:r>
            <w:r>
              <w:rPr>
                <w:rFonts w:ascii="Times New Roman" w:hAnsi="Times New Roman"/>
              </w:rPr>
              <w:t>/</w:t>
            </w:r>
            <w:r w:rsidRPr="0007608F">
              <w:rPr>
                <w:rFonts w:ascii="Times New Roman" w:hAnsi="Times New Roman"/>
              </w:rPr>
              <w:t xml:space="preserve"> SC/ST/)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A41B9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8436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F70BE9" w:rsidRPr="0007608F" w14:paraId="6FF0AE0C" w14:textId="77777777" w:rsidTr="00D46F77">
        <w:trPr>
          <w:trHeight w:val="1173"/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5DA17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Address for correspondence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C6025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169B2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F70BE9" w:rsidRPr="0007608F" w14:paraId="02D0B46F" w14:textId="77777777" w:rsidTr="00D46F77">
        <w:trPr>
          <w:trHeight w:val="279"/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20122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Contact No. (Mobile)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28272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33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30416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</w:tr>
      <w:tr w:rsidR="00F70BE9" w:rsidRPr="0007608F" w14:paraId="35D0F3BF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6C425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 xml:space="preserve">Email </w:t>
            </w:r>
          </w:p>
        </w:tc>
        <w:tc>
          <w:tcPr>
            <w:tcW w:w="6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F6D4C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</w:tr>
      <w:tr w:rsidR="00F70BE9" w:rsidRPr="0007608F" w14:paraId="3922C321" w14:textId="77777777" w:rsidTr="00D46F77">
        <w:trPr>
          <w:trHeight w:val="376"/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3B8E2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Relationship with any CSIR employee</w:t>
            </w:r>
          </w:p>
        </w:tc>
        <w:tc>
          <w:tcPr>
            <w:tcW w:w="6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88F6A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</w:tr>
    </w:tbl>
    <w:p w14:paraId="05A498F1" w14:textId="77777777" w:rsidR="00F70BE9" w:rsidRPr="0007608F" w:rsidRDefault="00F70BE9" w:rsidP="007950E0">
      <w:pPr>
        <w:spacing w:after="0"/>
        <w:ind w:left="502"/>
        <w:rPr>
          <w:rFonts w:ascii="Times New Roman" w:hAnsi="Times New Roman"/>
        </w:rPr>
      </w:pPr>
    </w:p>
    <w:p w14:paraId="168C01C3" w14:textId="77777777" w:rsidR="00F70BE9" w:rsidRPr="0007608F" w:rsidRDefault="00F70BE9" w:rsidP="007950E0">
      <w:pPr>
        <w:numPr>
          <w:ilvl w:val="0"/>
          <w:numId w:val="6"/>
        </w:numPr>
        <w:spacing w:after="0" w:line="240" w:lineRule="auto"/>
        <w:ind w:left="-426" w:hanging="283"/>
        <w:rPr>
          <w:rFonts w:ascii="Times New Roman" w:hAnsi="Times New Roman"/>
        </w:rPr>
      </w:pPr>
      <w:r w:rsidRPr="0007608F">
        <w:rPr>
          <w:rFonts w:ascii="Times New Roman" w:hAnsi="Times New Roman"/>
        </w:rPr>
        <w:t>Qualifications:</w:t>
      </w:r>
    </w:p>
    <w:tbl>
      <w:tblPr>
        <w:tblW w:w="109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2612"/>
        <w:gridCol w:w="731"/>
        <w:gridCol w:w="993"/>
        <w:gridCol w:w="2649"/>
        <w:gridCol w:w="1873"/>
      </w:tblGrid>
      <w:tr w:rsidR="00F70BE9" w:rsidRPr="0007608F" w14:paraId="5A368ADF" w14:textId="77777777" w:rsidTr="00A13190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2C4FC3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Degree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CAEFB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University</w:t>
            </w: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17D12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Year of Passing</w:t>
            </w: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7E3A0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Subject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43191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proofErr w:type="spellStart"/>
            <w:r>
              <w:rPr>
                <w:rFonts w:ascii="Times New Roman" w:hAnsi="Times New Roman"/>
                <w:b/>
                <w:bCs/>
              </w:rPr>
              <w:t>Perchantage</w:t>
            </w:r>
            <w:proofErr w:type="spellEnd"/>
            <w:r>
              <w:rPr>
                <w:rFonts w:ascii="Times New Roman" w:hAnsi="Times New Roman"/>
                <w:b/>
                <w:bCs/>
              </w:rPr>
              <w:t xml:space="preserve"> </w:t>
            </w:r>
            <w:r w:rsidRPr="0007608F">
              <w:rPr>
                <w:rFonts w:ascii="Times New Roman" w:hAnsi="Times New Roman"/>
                <w:b/>
                <w:bCs/>
              </w:rPr>
              <w:t>% /Grade/</w:t>
            </w:r>
          </w:p>
          <w:p w14:paraId="4C0E433E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GPA</w:t>
            </w:r>
          </w:p>
        </w:tc>
      </w:tr>
      <w:tr w:rsidR="00F70BE9" w:rsidRPr="0007608F" w14:paraId="7879044C" w14:textId="77777777" w:rsidTr="00A13190">
        <w:trPr>
          <w:trHeight w:val="712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A75AF" w14:textId="64ACC08E" w:rsidR="00F70BE9" w:rsidRPr="0007608F" w:rsidRDefault="00727EDB" w:rsidP="007950E0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ster of Science</w:t>
            </w:r>
            <w:r w:rsidR="00A13190">
              <w:rPr>
                <w:rFonts w:ascii="Times New Roman" w:hAnsi="Times New Roman"/>
              </w:rPr>
              <w:t>/M.E/</w:t>
            </w:r>
            <w:proofErr w:type="spellStart"/>
            <w:r w:rsidR="00A13190">
              <w:rPr>
                <w:rFonts w:ascii="Times New Roman" w:hAnsi="Times New Roman"/>
              </w:rPr>
              <w:t>M.Tech</w:t>
            </w:r>
            <w:proofErr w:type="spellEnd"/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1B142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A2663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F960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A8FBC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13804EFB" w14:textId="77777777" w:rsidTr="00A13190">
        <w:trPr>
          <w:trHeight w:val="712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6D21E" w14:textId="2077C8F8" w:rsidR="00F70BE9" w:rsidRPr="0007608F" w:rsidRDefault="00727EDB" w:rsidP="007950E0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.Sc./B.E./</w:t>
            </w:r>
            <w:proofErr w:type="spellStart"/>
            <w:r>
              <w:rPr>
                <w:rFonts w:ascii="Times New Roman" w:hAnsi="Times New Roman"/>
              </w:rPr>
              <w:t>B.Tech</w:t>
            </w:r>
            <w:proofErr w:type="spellEnd"/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7A222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3FF5F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88D4A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14F6A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D66698" w:rsidRPr="0007608F" w14:paraId="1124CE17" w14:textId="77777777" w:rsidTr="00A13190">
        <w:trPr>
          <w:trHeight w:val="712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A2A11" w14:textId="5C38D22D" w:rsidR="00D66698" w:rsidRDefault="00D66698" w:rsidP="007950E0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iploma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CD4AD" w14:textId="77777777" w:rsidR="00D66698" w:rsidRPr="0007608F" w:rsidRDefault="00D66698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7A61F" w14:textId="77777777" w:rsidR="00D66698" w:rsidRPr="0007608F" w:rsidRDefault="00D66698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CD2B8" w14:textId="77777777" w:rsidR="00D66698" w:rsidRPr="0007608F" w:rsidRDefault="00D66698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CC66A" w14:textId="77777777" w:rsidR="00D66698" w:rsidRPr="0007608F" w:rsidRDefault="00D66698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0011D529" w14:textId="77777777" w:rsidTr="00A13190">
        <w:trPr>
          <w:trHeight w:val="694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2B2E0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12</w:t>
            </w:r>
            <w:r w:rsidRPr="0007608F">
              <w:rPr>
                <w:rFonts w:ascii="Times New Roman" w:hAnsi="Times New Roman"/>
                <w:vertAlign w:val="superscript"/>
              </w:rPr>
              <w:t>th</w:t>
            </w:r>
            <w:r w:rsidRPr="0007608F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4FDFD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098BE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095F3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57EE4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58ABDD79" w14:textId="77777777" w:rsidTr="00A13190">
        <w:trPr>
          <w:trHeight w:val="69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B41B0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10</w:t>
            </w:r>
            <w:r w:rsidRPr="0007608F">
              <w:rPr>
                <w:rFonts w:ascii="Times New Roman" w:hAnsi="Times New Roman"/>
                <w:vertAlign w:val="superscript"/>
              </w:rPr>
              <w:t>th</w:t>
            </w:r>
            <w:r w:rsidRPr="0007608F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3D4D4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8B2F8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6816D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0085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271158D7" w14:textId="77777777" w:rsidTr="00D46F77">
        <w:trPr>
          <w:trHeight w:val="292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C40D3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0. </w:t>
            </w:r>
            <w:r w:rsidRPr="0007608F">
              <w:rPr>
                <w:rFonts w:ascii="Times New Roman" w:hAnsi="Times New Roman"/>
              </w:rPr>
              <w:t>CSIR JRF-NET/UGC JRF-NET (year; roll no., rank):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FBEA2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2CB140D8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467DF937" w14:textId="77777777" w:rsidTr="00D46F77">
        <w:trPr>
          <w:trHeight w:val="411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9F6B0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1.</w:t>
            </w:r>
            <w:r w:rsidRPr="0007608F">
              <w:rPr>
                <w:rFonts w:ascii="Times New Roman" w:hAnsi="Times New Roman"/>
              </w:rPr>
              <w:t xml:space="preserve"> GATE/GPAT (year; registration no.; valid score; rank):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99BD3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336BB7FB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1ED5BA85" w14:textId="77777777" w:rsidTr="00D46F77">
        <w:trPr>
          <w:trHeight w:val="333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7B717" w14:textId="64D62CAF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2. </w:t>
            </w:r>
            <w:r w:rsidRPr="0007608F">
              <w:rPr>
                <w:rFonts w:ascii="Times New Roman" w:hAnsi="Times New Roman"/>
              </w:rPr>
              <w:t>Any other qualifications: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81306" w14:textId="077D1CAE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4A1E8394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0FAA99AA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10567033" w14:textId="77777777" w:rsidTr="00D46F77">
        <w:trPr>
          <w:trHeight w:val="333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136CB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.</w:t>
            </w:r>
            <w:r w:rsidRPr="0007608F">
              <w:rPr>
                <w:rFonts w:ascii="Times New Roman" w:hAnsi="Times New Roman"/>
              </w:rPr>
              <w:t xml:space="preserve"> Research/Industry </w:t>
            </w:r>
            <w:r>
              <w:rPr>
                <w:rFonts w:ascii="Times New Roman" w:hAnsi="Times New Roman"/>
              </w:rPr>
              <w:t xml:space="preserve"> </w:t>
            </w:r>
            <w:r w:rsidRPr="00A85B87">
              <w:rPr>
                <w:rFonts w:ascii="Times New Roman" w:hAnsi="Times New Roman"/>
                <w:b/>
                <w:bCs/>
              </w:rPr>
              <w:t>E</w:t>
            </w:r>
            <w:r>
              <w:rPr>
                <w:rFonts w:ascii="Times New Roman" w:hAnsi="Times New Roman"/>
                <w:b/>
                <w:bCs/>
              </w:rPr>
              <w:t>xperience, if any (s</w:t>
            </w:r>
            <w:r w:rsidRPr="00A85B87">
              <w:rPr>
                <w:rFonts w:ascii="Times New Roman" w:hAnsi="Times New Roman"/>
                <w:b/>
                <w:bCs/>
              </w:rPr>
              <w:t>pecify):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FBF3F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03D8A1E4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28C75EAD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0387EB3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5BA619D0" w14:textId="77777777" w:rsidTr="00D46F77">
        <w:trPr>
          <w:trHeight w:val="333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B0D3F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4.</w:t>
            </w:r>
            <w:r w:rsidRPr="0007608F">
              <w:rPr>
                <w:rFonts w:ascii="Times New Roman" w:hAnsi="Times New Roman"/>
              </w:rPr>
              <w:t>List of publications in SCI journals, if any:</w:t>
            </w:r>
          </w:p>
          <w:p w14:paraId="2BD816FC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</w:t>
            </w:r>
            <w:r w:rsidRPr="0007608F">
              <w:rPr>
                <w:rFonts w:ascii="Times New Roman" w:hAnsi="Times New Roman"/>
              </w:rPr>
              <w:t>(attach photocopy of first page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68702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2E696D1B" w14:textId="77777777" w:rsidTr="00D46F77">
        <w:trPr>
          <w:trHeight w:val="333"/>
          <w:jc w:val="center"/>
        </w:trPr>
        <w:tc>
          <w:tcPr>
            <w:tcW w:w="109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92259" w14:textId="77777777" w:rsidR="00F70BE9" w:rsidRDefault="00F70BE9" w:rsidP="007950E0">
            <w:pPr>
              <w:spacing w:after="0"/>
              <w:jc w:val="right"/>
              <w:rPr>
                <w:rFonts w:ascii="Times New Roman" w:hAnsi="Times New Roman"/>
              </w:rPr>
            </w:pPr>
          </w:p>
          <w:p w14:paraId="40E76562" w14:textId="77777777" w:rsidR="00F70BE9" w:rsidRDefault="00F70BE9" w:rsidP="007950E0">
            <w:pPr>
              <w:spacing w:after="0"/>
              <w:jc w:val="right"/>
              <w:rPr>
                <w:rFonts w:ascii="Times New Roman" w:hAnsi="Times New Roman"/>
              </w:rPr>
            </w:pPr>
          </w:p>
          <w:p w14:paraId="08292B29" w14:textId="77777777" w:rsidR="00F70BE9" w:rsidRPr="0007608F" w:rsidRDefault="00F70BE9" w:rsidP="007950E0">
            <w:pPr>
              <w:spacing w:after="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ignature of candidate</w:t>
            </w:r>
          </w:p>
        </w:tc>
      </w:tr>
    </w:tbl>
    <w:p w14:paraId="25E9EEB3" w14:textId="77777777" w:rsidR="00727EDB" w:rsidRPr="00F323C2" w:rsidRDefault="00F70BE9" w:rsidP="00727EDB">
      <w:pPr>
        <w:pStyle w:val="ListParagraph"/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7608F">
        <w:rPr>
          <w:rFonts w:ascii="Times New Roman" w:hAnsi="Times New Roman"/>
          <w:b/>
          <w:bCs/>
          <w:u w:val="single"/>
        </w:rPr>
        <w:br w:type="page"/>
      </w:r>
      <w:r w:rsidR="00727EDB" w:rsidRPr="00F323C2">
        <w:rPr>
          <w:rFonts w:ascii="Times New Roman" w:hAnsi="Times New Roman" w:cs="Times New Roman"/>
          <w:b/>
          <w:bCs/>
          <w:sz w:val="24"/>
          <w:szCs w:val="24"/>
        </w:rPr>
        <w:lastRenderedPageBreak/>
        <w:t>IMPORTANT INSTRUCTIONS FOR THE CANDIDATES</w:t>
      </w:r>
    </w:p>
    <w:p w14:paraId="1A771DB3" w14:textId="77777777" w:rsidR="00727EDB" w:rsidRPr="00F323C2" w:rsidRDefault="00727EDB" w:rsidP="00727ED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BB193E" w14:textId="61478A76" w:rsidR="00727EDB" w:rsidRPr="00F323C2" w:rsidRDefault="00727EDB" w:rsidP="00D6372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 xml:space="preserve">Please read the instructions 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>carefully</w:t>
      </w:r>
      <w:r w:rsidRPr="00F323C2">
        <w:rPr>
          <w:rFonts w:ascii="Times New Roman" w:hAnsi="Times New Roman" w:cs="Times New Roman"/>
          <w:sz w:val="24"/>
          <w:szCs w:val="24"/>
        </w:rPr>
        <w:t xml:space="preserve"> before filling the </w:t>
      </w: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>Application</w:t>
      </w:r>
      <w:r w:rsidRPr="00F323C2">
        <w:rPr>
          <w:rFonts w:ascii="Times New Roman" w:hAnsi="Times New Roman" w:cs="Times New Roman"/>
          <w:sz w:val="24"/>
          <w:szCs w:val="24"/>
        </w:rPr>
        <w:t xml:space="preserve"> form for Project 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 xml:space="preserve">Recruitment of </w:t>
      </w:r>
      <w:r>
        <w:rPr>
          <w:rFonts w:ascii="Times New Roman" w:hAnsi="Times New Roman" w:cs="Times New Roman"/>
          <w:b/>
          <w:bCs/>
          <w:sz w:val="24"/>
          <w:szCs w:val="24"/>
        </w:rPr>
        <w:t>Project Assistant-II [PA-II], Project Associate I/II (PAT-I/II), and/or Senior PAT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 xml:space="preserve"> Advt. No.:</w:t>
      </w:r>
      <w:r w:rsidRPr="00727ED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N"/>
        </w:rPr>
        <w:t xml:space="preserve"> </w:t>
      </w:r>
      <w:r w:rsidR="00D6372B" w:rsidRPr="00D6372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N"/>
        </w:rPr>
        <w:t>CSIR-CSMCRI/RES.PLG/MISC/2026-27</w:t>
      </w:r>
      <w:r w:rsidR="00D6372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N"/>
        </w:rPr>
        <w:t xml:space="preserve">, </w:t>
      </w:r>
      <w:r>
        <w:rPr>
          <w:rFonts w:ascii="Times New Roman" w:hAnsi="Times New Roman" w:cs="Times New Roman"/>
          <w:b/>
          <w:bCs/>
          <w:sz w:val="24"/>
          <w:szCs w:val="24"/>
        </w:rPr>
        <w:t>Total No. of Post(s) -37.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2C448B9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Please do not fill anything in place of the form number. It is for official use only</w:t>
      </w:r>
    </w:p>
    <w:p w14:paraId="2F26BBF2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Plea</w:t>
      </w:r>
      <w:r>
        <w:rPr>
          <w:rFonts w:ascii="Times New Roman" w:hAnsi="Times New Roman" w:cs="Times New Roman"/>
          <w:sz w:val="24"/>
          <w:szCs w:val="24"/>
        </w:rPr>
        <w:t xml:space="preserve">se send Application form in the scanned </w:t>
      </w:r>
      <w:proofErr w:type="spellStart"/>
      <w:r>
        <w:rPr>
          <w:rFonts w:ascii="Times New Roman" w:hAnsi="Times New Roman" w:cs="Times New Roman"/>
          <w:sz w:val="24"/>
          <w:szCs w:val="24"/>
        </w:rPr>
        <w:t>col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df along with the photo attached of applicant.</w:t>
      </w:r>
      <w:r w:rsidRPr="00F323C2">
        <w:rPr>
          <w:rFonts w:ascii="Times New Roman" w:hAnsi="Times New Roman" w:cs="Times New Roman"/>
          <w:sz w:val="24"/>
          <w:szCs w:val="24"/>
        </w:rPr>
        <w:t xml:space="preserve"> (Do not change format).</w:t>
      </w:r>
    </w:p>
    <w:p w14:paraId="7C050B7A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 xml:space="preserve">Specify your age properly in 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>years months and day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8963BFB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Furnishing wrong information will lead to rejection of candidature.</w:t>
      </w:r>
    </w:p>
    <w:p w14:paraId="66880557" w14:textId="1C9834EA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 xml:space="preserve">Please attach self-attested photocopies of your age proof/consolidated mark sheets of  D.O.B., </w:t>
      </w:r>
      <w:r w:rsidR="00D66698">
        <w:rPr>
          <w:rFonts w:ascii="Times New Roman" w:hAnsi="Times New Roman" w:cs="Times New Roman"/>
          <w:sz w:val="24"/>
          <w:szCs w:val="24"/>
        </w:rPr>
        <w:t>10</w:t>
      </w:r>
      <w:r w:rsidR="00D66698" w:rsidRPr="00D6669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F323C2">
        <w:rPr>
          <w:rFonts w:ascii="Times New Roman" w:hAnsi="Times New Roman" w:cs="Times New Roman"/>
          <w:sz w:val="24"/>
          <w:szCs w:val="24"/>
        </w:rPr>
        <w:t>, 12</w:t>
      </w:r>
      <w:r w:rsidRPr="00F323C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F323C2">
        <w:rPr>
          <w:rFonts w:ascii="Times New Roman" w:hAnsi="Times New Roman" w:cs="Times New Roman"/>
          <w:sz w:val="24"/>
          <w:szCs w:val="24"/>
        </w:rPr>
        <w:t xml:space="preserve">, </w:t>
      </w:r>
      <w:r w:rsidR="00D66698">
        <w:rPr>
          <w:rFonts w:ascii="Times New Roman" w:hAnsi="Times New Roman" w:cs="Times New Roman"/>
          <w:sz w:val="24"/>
          <w:szCs w:val="24"/>
        </w:rPr>
        <w:t xml:space="preserve">Diploma, </w:t>
      </w:r>
      <w:r w:rsidRPr="00F323C2">
        <w:rPr>
          <w:rFonts w:ascii="Times New Roman" w:hAnsi="Times New Roman" w:cs="Times New Roman"/>
          <w:sz w:val="24"/>
          <w:szCs w:val="24"/>
        </w:rPr>
        <w:t>UG</w:t>
      </w:r>
      <w:r w:rsidR="00026B6D">
        <w:rPr>
          <w:rFonts w:ascii="Times New Roman" w:hAnsi="Times New Roman" w:cs="Times New Roman"/>
          <w:sz w:val="24"/>
          <w:szCs w:val="24"/>
        </w:rPr>
        <w:t xml:space="preserve"> (All semester marksheets and Degree Certificate)</w:t>
      </w:r>
      <w:r w:rsidRPr="00F323C2">
        <w:rPr>
          <w:rFonts w:ascii="Times New Roman" w:hAnsi="Times New Roman" w:cs="Times New Roman"/>
          <w:sz w:val="24"/>
          <w:szCs w:val="24"/>
        </w:rPr>
        <w:t>, PG</w:t>
      </w:r>
      <w:r w:rsidR="00026B6D">
        <w:rPr>
          <w:rFonts w:ascii="Times New Roman" w:hAnsi="Times New Roman" w:cs="Times New Roman"/>
          <w:sz w:val="24"/>
          <w:szCs w:val="24"/>
        </w:rPr>
        <w:t xml:space="preserve"> (All semester marksheets and Degree Certificate)</w:t>
      </w:r>
      <w:r w:rsidRPr="00F323C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National Level Exam,</w:t>
      </w:r>
      <w:r w:rsidRPr="00F323C2">
        <w:rPr>
          <w:rFonts w:ascii="Times New Roman" w:hAnsi="Times New Roman" w:cs="Times New Roman"/>
          <w:sz w:val="24"/>
          <w:szCs w:val="24"/>
        </w:rPr>
        <w:t xml:space="preserve"> Experience etc., as applicable clearly indicating the marks/GPA/grade achieved/equivalent certificates/ scorecard of qualifying examinations in one PDF file.</w:t>
      </w:r>
    </w:p>
    <w:p w14:paraId="0B41CFCC" w14:textId="62397916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lease send only </w:t>
      </w:r>
      <w:r w:rsidRPr="00F323C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two</w:t>
      </w: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iles, </w:t>
      </w:r>
      <w:r w:rsidRPr="00F323C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One</w:t>
      </w: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Application format- 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canned PDF</w:t>
      </w: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F323C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econd</w:t>
      </w: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>: All certificates</w:t>
      </w:r>
      <w:r w:rsidR="00D66698">
        <w:rPr>
          <w:rFonts w:ascii="Times New Roman" w:hAnsi="Times New Roman" w:cs="Times New Roman"/>
          <w:sz w:val="24"/>
          <w:szCs w:val="24"/>
          <w:shd w:val="clear" w:color="auto" w:fill="FFFFFF"/>
        </w:rPr>
        <w:t>, marksheets</w:t>
      </w: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6669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other relevant documents </w:t>
      </w: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</w:t>
      </w:r>
      <w:r w:rsidRPr="00F323C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one PDF file.</w:t>
      </w:r>
    </w:p>
    <w:p w14:paraId="76CD7BE1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Experience should clearly specify the time duration, place of work and the position held.</w:t>
      </w:r>
    </w:p>
    <w:p w14:paraId="44165E79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b/>
          <w:bCs/>
          <w:sz w:val="24"/>
          <w:szCs w:val="24"/>
        </w:rPr>
        <w:t>The soft copy of duly signed application along with the self-attested docu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ments should reach us by email of concerned Project investigator (email provided in the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dverstiment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 xml:space="preserve"> on or befo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05</w:t>
      </w:r>
      <w:r w:rsidRPr="00727EDB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May, 2026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>, 18:00 Hr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>There is no need to send hard copies to the Institute.</w:t>
      </w:r>
    </w:p>
    <w:p w14:paraId="29332BFD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Applications that are incomplete and applications without the documents supporting your candidature will not be considered for shortlisting.</w:t>
      </w:r>
    </w:p>
    <w:p w14:paraId="5ADED3EA" w14:textId="5AAA6B06" w:rsidR="00F70BE9" w:rsidRPr="00026B6D" w:rsidRDefault="00727EDB" w:rsidP="00026B6D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26B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26B6D">
        <w:rPr>
          <w:rFonts w:ascii="Times New Roman" w:hAnsi="Times New Roman" w:cs="Times New Roman"/>
          <w:sz w:val="24"/>
          <w:szCs w:val="24"/>
        </w:rPr>
        <w:t>The details of the interview (using the online mode</w:t>
      </w:r>
      <w:r w:rsidR="00026B6D">
        <w:rPr>
          <w:rFonts w:ascii="Times New Roman" w:hAnsi="Times New Roman" w:cs="Times New Roman"/>
          <w:sz w:val="24"/>
          <w:szCs w:val="24"/>
        </w:rPr>
        <w:t xml:space="preserve">) and date will be sent to the </w:t>
      </w:r>
      <w:r w:rsidRPr="00026B6D">
        <w:rPr>
          <w:rFonts w:ascii="Times New Roman" w:hAnsi="Times New Roman" w:cs="Times New Roman"/>
          <w:sz w:val="24"/>
          <w:szCs w:val="24"/>
        </w:rPr>
        <w:t>shortlisted candidates by e-mail.</w:t>
      </w:r>
    </w:p>
    <w:sectPr w:rsidR="00F70BE9" w:rsidRPr="00026B6D" w:rsidSect="004148D1">
      <w:headerReference w:type="default" r:id="rId7"/>
      <w:pgSz w:w="11906" w:h="16838"/>
      <w:pgMar w:top="1440" w:right="1440" w:bottom="284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0E061" w14:textId="77777777" w:rsidR="00E028EA" w:rsidRDefault="00E028EA" w:rsidP="00E135C1">
      <w:pPr>
        <w:spacing w:after="0" w:line="240" w:lineRule="auto"/>
      </w:pPr>
      <w:r>
        <w:separator/>
      </w:r>
    </w:p>
  </w:endnote>
  <w:endnote w:type="continuationSeparator" w:id="0">
    <w:p w14:paraId="19636477" w14:textId="77777777" w:rsidR="00E028EA" w:rsidRDefault="00E028EA" w:rsidP="00E13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A1944" w14:textId="77777777" w:rsidR="00E028EA" w:rsidRDefault="00E028EA" w:rsidP="00E135C1">
      <w:pPr>
        <w:spacing w:after="0" w:line="240" w:lineRule="auto"/>
      </w:pPr>
      <w:r>
        <w:separator/>
      </w:r>
    </w:p>
  </w:footnote>
  <w:footnote w:type="continuationSeparator" w:id="0">
    <w:p w14:paraId="11CCE0F3" w14:textId="77777777" w:rsidR="00E028EA" w:rsidRDefault="00E028EA" w:rsidP="00E135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DFBCC" w14:textId="77777777" w:rsidR="00E135C1" w:rsidRDefault="00E135C1" w:rsidP="00E135C1">
    <w:pPr>
      <w:pStyle w:val="Header"/>
      <w:jc w:val="center"/>
    </w:pPr>
    <w:r>
      <w:rPr>
        <w:noProof/>
        <w:sz w:val="20"/>
        <w:lang w:eastAsia="en-IN"/>
      </w:rPr>
      <w:drawing>
        <wp:anchor distT="0" distB="0" distL="114300" distR="114300" simplePos="0" relativeHeight="251658240" behindDoc="1" locked="0" layoutInCell="1" allowOverlap="1" wp14:anchorId="243811E2" wp14:editId="0215290F">
          <wp:simplePos x="0" y="0"/>
          <wp:positionH relativeFrom="margin">
            <wp:posOffset>-437515</wp:posOffset>
          </wp:positionH>
          <wp:positionV relativeFrom="paragraph">
            <wp:posOffset>-23495</wp:posOffset>
          </wp:positionV>
          <wp:extent cx="6694805" cy="1192530"/>
          <wp:effectExtent l="0" t="0" r="0" b="7620"/>
          <wp:wrapTight wrapText="bothSides">
            <wp:wrapPolygon edited="0">
              <wp:start x="0" y="0"/>
              <wp:lineTo x="0" y="21393"/>
              <wp:lineTo x="21512" y="21393"/>
              <wp:lineTo x="21512" y="0"/>
              <wp:lineTo x="0" y="0"/>
            </wp:wrapPolygon>
          </wp:wrapTight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94805" cy="1192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93A6F"/>
    <w:multiLevelType w:val="hybridMultilevel"/>
    <w:tmpl w:val="78A2566C"/>
    <w:lvl w:ilvl="0" w:tplc="D73EF058">
      <w:start w:val="1"/>
      <w:numFmt w:val="decimal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66CCD"/>
    <w:multiLevelType w:val="hybridMultilevel"/>
    <w:tmpl w:val="5888E57C"/>
    <w:lvl w:ilvl="0" w:tplc="4009000F">
      <w:start w:val="1"/>
      <w:numFmt w:val="decimal"/>
      <w:lvlText w:val="%1."/>
      <w:lvlJc w:val="left"/>
      <w:pPr>
        <w:ind w:left="502" w:hanging="360"/>
      </w:pPr>
      <w:rPr>
        <w:b w:val="0"/>
        <w:bCs w:val="0"/>
        <w:sz w:val="24"/>
        <w:szCs w:val="24"/>
      </w:rPr>
    </w:lvl>
    <w:lvl w:ilvl="1" w:tplc="75CA301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bCs/>
      </w:r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350862"/>
    <w:multiLevelType w:val="hybridMultilevel"/>
    <w:tmpl w:val="3DBCBDAC"/>
    <w:lvl w:ilvl="0" w:tplc="BB983B7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3B2C36"/>
    <w:multiLevelType w:val="hybridMultilevel"/>
    <w:tmpl w:val="8A42A5C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298" w:hanging="360"/>
      </w:pPr>
    </w:lvl>
    <w:lvl w:ilvl="2" w:tplc="4009001B" w:tentative="1">
      <w:start w:val="1"/>
      <w:numFmt w:val="lowerRoman"/>
      <w:lvlText w:val="%3."/>
      <w:lvlJc w:val="right"/>
      <w:pPr>
        <w:ind w:left="2018" w:hanging="180"/>
      </w:pPr>
    </w:lvl>
    <w:lvl w:ilvl="3" w:tplc="4009000F" w:tentative="1">
      <w:start w:val="1"/>
      <w:numFmt w:val="decimal"/>
      <w:lvlText w:val="%4."/>
      <w:lvlJc w:val="left"/>
      <w:pPr>
        <w:ind w:left="2738" w:hanging="360"/>
      </w:pPr>
    </w:lvl>
    <w:lvl w:ilvl="4" w:tplc="40090019" w:tentative="1">
      <w:start w:val="1"/>
      <w:numFmt w:val="lowerLetter"/>
      <w:lvlText w:val="%5."/>
      <w:lvlJc w:val="left"/>
      <w:pPr>
        <w:ind w:left="3458" w:hanging="360"/>
      </w:pPr>
    </w:lvl>
    <w:lvl w:ilvl="5" w:tplc="4009001B" w:tentative="1">
      <w:start w:val="1"/>
      <w:numFmt w:val="lowerRoman"/>
      <w:lvlText w:val="%6."/>
      <w:lvlJc w:val="right"/>
      <w:pPr>
        <w:ind w:left="4178" w:hanging="180"/>
      </w:pPr>
    </w:lvl>
    <w:lvl w:ilvl="6" w:tplc="4009000F" w:tentative="1">
      <w:start w:val="1"/>
      <w:numFmt w:val="decimal"/>
      <w:lvlText w:val="%7."/>
      <w:lvlJc w:val="left"/>
      <w:pPr>
        <w:ind w:left="4898" w:hanging="360"/>
      </w:pPr>
    </w:lvl>
    <w:lvl w:ilvl="7" w:tplc="40090019" w:tentative="1">
      <w:start w:val="1"/>
      <w:numFmt w:val="lowerLetter"/>
      <w:lvlText w:val="%8."/>
      <w:lvlJc w:val="left"/>
      <w:pPr>
        <w:ind w:left="5618" w:hanging="360"/>
      </w:pPr>
    </w:lvl>
    <w:lvl w:ilvl="8" w:tplc="40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4" w15:restartNumberingAfterBreak="0">
    <w:nsid w:val="1E443BF3"/>
    <w:multiLevelType w:val="hybridMultilevel"/>
    <w:tmpl w:val="44409A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894242"/>
    <w:multiLevelType w:val="hybridMultilevel"/>
    <w:tmpl w:val="7E90E9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8F309B"/>
    <w:multiLevelType w:val="hybridMultilevel"/>
    <w:tmpl w:val="BCA6C130"/>
    <w:lvl w:ilvl="0" w:tplc="F3FCCD1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3B4B7E"/>
    <w:multiLevelType w:val="hybridMultilevel"/>
    <w:tmpl w:val="0A4EC15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960747"/>
    <w:multiLevelType w:val="hybridMultilevel"/>
    <w:tmpl w:val="B4E0868A"/>
    <w:lvl w:ilvl="0" w:tplc="4009000F">
      <w:start w:val="1"/>
      <w:numFmt w:val="decimal"/>
      <w:lvlText w:val="%1."/>
      <w:lvlJc w:val="left"/>
      <w:pPr>
        <w:ind w:left="502" w:hanging="360"/>
      </w:pPr>
      <w:rPr>
        <w:b w:val="0"/>
        <w:bCs w:val="0"/>
        <w:sz w:val="24"/>
        <w:szCs w:val="24"/>
      </w:rPr>
    </w:lvl>
    <w:lvl w:ilvl="1" w:tplc="40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bCs/>
      </w:r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7"/>
  </w:num>
  <w:num w:numId="5">
    <w:abstractNumId w:val="3"/>
  </w:num>
  <w:num w:numId="6">
    <w:abstractNumId w:val="1"/>
  </w:num>
  <w:num w:numId="7">
    <w:abstractNumId w:val="1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8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2NwFCC1NTC3MzUyUdpeDU4uLM/DyQAvNaAAG/3JcsAAAA"/>
  </w:docVars>
  <w:rsids>
    <w:rsidRoot w:val="00060EBB"/>
    <w:rsid w:val="00011950"/>
    <w:rsid w:val="00026B6D"/>
    <w:rsid w:val="00034486"/>
    <w:rsid w:val="000436E0"/>
    <w:rsid w:val="00045C2C"/>
    <w:rsid w:val="00060EBB"/>
    <w:rsid w:val="00065F58"/>
    <w:rsid w:val="00085C80"/>
    <w:rsid w:val="0009627A"/>
    <w:rsid w:val="000B0AB9"/>
    <w:rsid w:val="000B1906"/>
    <w:rsid w:val="000B6E80"/>
    <w:rsid w:val="000C7A69"/>
    <w:rsid w:val="000E2835"/>
    <w:rsid w:val="000F4DD0"/>
    <w:rsid w:val="00107F16"/>
    <w:rsid w:val="00125D21"/>
    <w:rsid w:val="00147977"/>
    <w:rsid w:val="0015032B"/>
    <w:rsid w:val="00157D85"/>
    <w:rsid w:val="00177BEE"/>
    <w:rsid w:val="001936B3"/>
    <w:rsid w:val="001A37D1"/>
    <w:rsid w:val="001D6D06"/>
    <w:rsid w:val="001F02D1"/>
    <w:rsid w:val="001F3AD2"/>
    <w:rsid w:val="00212120"/>
    <w:rsid w:val="00215E15"/>
    <w:rsid w:val="00227535"/>
    <w:rsid w:val="00253074"/>
    <w:rsid w:val="00255EC5"/>
    <w:rsid w:val="002768B4"/>
    <w:rsid w:val="002770EA"/>
    <w:rsid w:val="002B367D"/>
    <w:rsid w:val="002D3441"/>
    <w:rsid w:val="002F2A7B"/>
    <w:rsid w:val="0031390A"/>
    <w:rsid w:val="0032138F"/>
    <w:rsid w:val="00323193"/>
    <w:rsid w:val="00324F7E"/>
    <w:rsid w:val="0033449A"/>
    <w:rsid w:val="00361A47"/>
    <w:rsid w:val="00374488"/>
    <w:rsid w:val="003C5492"/>
    <w:rsid w:val="003E1BEA"/>
    <w:rsid w:val="00411BF6"/>
    <w:rsid w:val="0041261E"/>
    <w:rsid w:val="004148D1"/>
    <w:rsid w:val="00437A34"/>
    <w:rsid w:val="004520EB"/>
    <w:rsid w:val="00453166"/>
    <w:rsid w:val="00463237"/>
    <w:rsid w:val="004774DD"/>
    <w:rsid w:val="0049065E"/>
    <w:rsid w:val="00492625"/>
    <w:rsid w:val="00494FA7"/>
    <w:rsid w:val="004A6502"/>
    <w:rsid w:val="004B1613"/>
    <w:rsid w:val="004C6DF5"/>
    <w:rsid w:val="005066EF"/>
    <w:rsid w:val="00540084"/>
    <w:rsid w:val="00561A5B"/>
    <w:rsid w:val="005865C5"/>
    <w:rsid w:val="00593387"/>
    <w:rsid w:val="005A594D"/>
    <w:rsid w:val="005B4BD1"/>
    <w:rsid w:val="005B7F56"/>
    <w:rsid w:val="005C6308"/>
    <w:rsid w:val="005D1631"/>
    <w:rsid w:val="006034F5"/>
    <w:rsid w:val="00630E1C"/>
    <w:rsid w:val="00634481"/>
    <w:rsid w:val="00642E4B"/>
    <w:rsid w:val="00652D20"/>
    <w:rsid w:val="00663465"/>
    <w:rsid w:val="00684482"/>
    <w:rsid w:val="00690017"/>
    <w:rsid w:val="006C35E6"/>
    <w:rsid w:val="006E545B"/>
    <w:rsid w:val="006F6D9A"/>
    <w:rsid w:val="006F7E2C"/>
    <w:rsid w:val="00702732"/>
    <w:rsid w:val="0070307F"/>
    <w:rsid w:val="00711792"/>
    <w:rsid w:val="007200D4"/>
    <w:rsid w:val="00727EDB"/>
    <w:rsid w:val="00770E21"/>
    <w:rsid w:val="00771C72"/>
    <w:rsid w:val="007950E0"/>
    <w:rsid w:val="007C24C6"/>
    <w:rsid w:val="007C2B00"/>
    <w:rsid w:val="007D45B5"/>
    <w:rsid w:val="007E16BA"/>
    <w:rsid w:val="00803FAF"/>
    <w:rsid w:val="0080687F"/>
    <w:rsid w:val="00813BC2"/>
    <w:rsid w:val="0082567B"/>
    <w:rsid w:val="0083132E"/>
    <w:rsid w:val="00832EB4"/>
    <w:rsid w:val="008444AC"/>
    <w:rsid w:val="00847E96"/>
    <w:rsid w:val="008818BF"/>
    <w:rsid w:val="0089562D"/>
    <w:rsid w:val="008A38D2"/>
    <w:rsid w:val="008A4411"/>
    <w:rsid w:val="008B1B5A"/>
    <w:rsid w:val="008B7EE4"/>
    <w:rsid w:val="008C200B"/>
    <w:rsid w:val="008C5292"/>
    <w:rsid w:val="008D4B13"/>
    <w:rsid w:val="008F264C"/>
    <w:rsid w:val="00910DFC"/>
    <w:rsid w:val="009828CA"/>
    <w:rsid w:val="00983932"/>
    <w:rsid w:val="009A6E03"/>
    <w:rsid w:val="009B2F4C"/>
    <w:rsid w:val="009B3002"/>
    <w:rsid w:val="009B32A9"/>
    <w:rsid w:val="009B59DE"/>
    <w:rsid w:val="009D42AB"/>
    <w:rsid w:val="009D75F0"/>
    <w:rsid w:val="009E5203"/>
    <w:rsid w:val="00A03A73"/>
    <w:rsid w:val="00A13190"/>
    <w:rsid w:val="00A31271"/>
    <w:rsid w:val="00A375DB"/>
    <w:rsid w:val="00A52261"/>
    <w:rsid w:val="00A71C19"/>
    <w:rsid w:val="00A73740"/>
    <w:rsid w:val="00A7570E"/>
    <w:rsid w:val="00A82582"/>
    <w:rsid w:val="00A90D71"/>
    <w:rsid w:val="00A917E0"/>
    <w:rsid w:val="00AB3EFD"/>
    <w:rsid w:val="00AC475C"/>
    <w:rsid w:val="00AF1A85"/>
    <w:rsid w:val="00AF7862"/>
    <w:rsid w:val="00B043BB"/>
    <w:rsid w:val="00B11E70"/>
    <w:rsid w:val="00B234F1"/>
    <w:rsid w:val="00B551B8"/>
    <w:rsid w:val="00B74788"/>
    <w:rsid w:val="00B84BBB"/>
    <w:rsid w:val="00B850A4"/>
    <w:rsid w:val="00B92CD2"/>
    <w:rsid w:val="00BC2CB9"/>
    <w:rsid w:val="00BC4A9B"/>
    <w:rsid w:val="00BC69EA"/>
    <w:rsid w:val="00BE3D0B"/>
    <w:rsid w:val="00C0000E"/>
    <w:rsid w:val="00C11B45"/>
    <w:rsid w:val="00C16B02"/>
    <w:rsid w:val="00C36E29"/>
    <w:rsid w:val="00C538B3"/>
    <w:rsid w:val="00C63E3A"/>
    <w:rsid w:val="00C75B12"/>
    <w:rsid w:val="00CC4091"/>
    <w:rsid w:val="00CC59AE"/>
    <w:rsid w:val="00CC61F1"/>
    <w:rsid w:val="00CE3F1D"/>
    <w:rsid w:val="00CF51E2"/>
    <w:rsid w:val="00D25998"/>
    <w:rsid w:val="00D2613A"/>
    <w:rsid w:val="00D27DC4"/>
    <w:rsid w:val="00D456A1"/>
    <w:rsid w:val="00D6372B"/>
    <w:rsid w:val="00D65559"/>
    <w:rsid w:val="00D6608C"/>
    <w:rsid w:val="00D66698"/>
    <w:rsid w:val="00D74DC5"/>
    <w:rsid w:val="00D77978"/>
    <w:rsid w:val="00D84F66"/>
    <w:rsid w:val="00DA040D"/>
    <w:rsid w:val="00DA3574"/>
    <w:rsid w:val="00DB742F"/>
    <w:rsid w:val="00DD1916"/>
    <w:rsid w:val="00E028EA"/>
    <w:rsid w:val="00E04C0F"/>
    <w:rsid w:val="00E135C1"/>
    <w:rsid w:val="00E16CD8"/>
    <w:rsid w:val="00E6274B"/>
    <w:rsid w:val="00E832F5"/>
    <w:rsid w:val="00E92F85"/>
    <w:rsid w:val="00E9354C"/>
    <w:rsid w:val="00EA53C9"/>
    <w:rsid w:val="00EC1F0F"/>
    <w:rsid w:val="00ED6BBF"/>
    <w:rsid w:val="00EE3B0E"/>
    <w:rsid w:val="00EE40B2"/>
    <w:rsid w:val="00EE6B7E"/>
    <w:rsid w:val="00EF1D31"/>
    <w:rsid w:val="00EF1D43"/>
    <w:rsid w:val="00F07D38"/>
    <w:rsid w:val="00F1050D"/>
    <w:rsid w:val="00F323C2"/>
    <w:rsid w:val="00F3488F"/>
    <w:rsid w:val="00F35644"/>
    <w:rsid w:val="00F452F2"/>
    <w:rsid w:val="00F666A6"/>
    <w:rsid w:val="00F70BE9"/>
    <w:rsid w:val="00F712C6"/>
    <w:rsid w:val="00FB7CD7"/>
    <w:rsid w:val="00FC6DD7"/>
    <w:rsid w:val="00FD5D5D"/>
    <w:rsid w:val="00FF6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BBB4F8"/>
  <w15:chartTrackingRefBased/>
  <w15:docId w15:val="{C996C9D6-EC3B-414D-84E2-2F973C38B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paragraph" w:styleId="Heading1">
    <w:name w:val="heading 1"/>
    <w:basedOn w:val="Normal"/>
    <w:link w:val="Heading1Char"/>
    <w:uiPriority w:val="1"/>
    <w:qFormat/>
    <w:rsid w:val="006F6D9A"/>
    <w:pPr>
      <w:widowControl w:val="0"/>
      <w:autoSpaceDE w:val="0"/>
      <w:autoSpaceDN w:val="0"/>
      <w:spacing w:before="2" w:after="0" w:line="240" w:lineRule="auto"/>
      <w:ind w:left="2" w:right="3"/>
      <w:jc w:val="center"/>
      <w:outlineLvl w:val="0"/>
    </w:pPr>
    <w:rPr>
      <w:rFonts w:ascii="Calibri" w:eastAsia="Calibri" w:hAnsi="Calibri" w:cs="Calibri"/>
      <w:b/>
      <w:bCs/>
      <w:sz w:val="28"/>
      <w:szCs w:val="28"/>
      <w:u w:val="single" w:color="000000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35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5C1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E135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5C1"/>
    <w:rPr>
      <w:rFonts w:cs="Mangal"/>
    </w:rPr>
  </w:style>
  <w:style w:type="paragraph" w:styleId="BodyText">
    <w:name w:val="Body Text"/>
    <w:basedOn w:val="Normal"/>
    <w:link w:val="BodyTextChar"/>
    <w:uiPriority w:val="1"/>
    <w:qFormat/>
    <w:rsid w:val="008C200B"/>
    <w:pPr>
      <w:widowControl w:val="0"/>
      <w:autoSpaceDE w:val="0"/>
      <w:autoSpaceDN w:val="0"/>
      <w:spacing w:after="0" w:line="240" w:lineRule="auto"/>
      <w:ind w:left="1527" w:hanging="428"/>
    </w:pPr>
    <w:rPr>
      <w:rFonts w:ascii="Calibri" w:eastAsia="Calibri" w:hAnsi="Calibri" w:cs="Calibri"/>
      <w:szCs w:val="22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8C200B"/>
    <w:rPr>
      <w:rFonts w:ascii="Calibri" w:eastAsia="Calibri" w:hAnsi="Calibri" w:cs="Calibri"/>
      <w:szCs w:val="22"/>
      <w:lang w:val="en-US" w:bidi="en-US"/>
    </w:rPr>
  </w:style>
  <w:style w:type="character" w:customStyle="1" w:styleId="Heading1Char">
    <w:name w:val="Heading 1 Char"/>
    <w:basedOn w:val="DefaultParagraphFont"/>
    <w:link w:val="Heading1"/>
    <w:uiPriority w:val="1"/>
    <w:rsid w:val="006F6D9A"/>
    <w:rPr>
      <w:rFonts w:ascii="Calibri" w:eastAsia="Calibri" w:hAnsi="Calibri" w:cs="Calibri"/>
      <w:b/>
      <w:bCs/>
      <w:sz w:val="28"/>
      <w:szCs w:val="28"/>
      <w:u w:val="single" w:color="000000"/>
      <w:lang w:val="en-US" w:bidi="en-US"/>
    </w:rPr>
  </w:style>
  <w:style w:type="table" w:styleId="TableGrid">
    <w:name w:val="Table Grid"/>
    <w:basedOn w:val="TableNormal"/>
    <w:uiPriority w:val="39"/>
    <w:rsid w:val="006F6D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6F6D9A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Cs w:val="22"/>
      <w:lang w:val="en-US" w:bidi="en-US"/>
    </w:rPr>
  </w:style>
  <w:style w:type="paragraph" w:styleId="ListParagraph">
    <w:name w:val="List Paragraph"/>
    <w:basedOn w:val="Normal"/>
    <w:uiPriority w:val="34"/>
    <w:qFormat/>
    <w:rsid w:val="004148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261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4DD"/>
    <w:pPr>
      <w:spacing w:after="0" w:line="240" w:lineRule="auto"/>
    </w:pPr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4DD"/>
    <w:rPr>
      <w:rFonts w:ascii="Segoe UI" w:hAnsi="Segoe UI" w:cs="Mangal"/>
      <w:sz w:val="18"/>
      <w:szCs w:val="16"/>
    </w:rPr>
  </w:style>
  <w:style w:type="paragraph" w:styleId="NormalWeb">
    <w:name w:val="Normal (Web)"/>
    <w:basedOn w:val="Normal"/>
    <w:uiPriority w:val="99"/>
    <w:unhideWhenUsed/>
    <w:rsid w:val="00D84F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4</Words>
  <Characters>242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l Kumar M</dc:creator>
  <cp:keywords/>
  <dc:description/>
  <cp:lastModifiedBy>Pramod Makwana</cp:lastModifiedBy>
  <cp:revision>2</cp:revision>
  <cp:lastPrinted>2026-04-16T06:39:00Z</cp:lastPrinted>
  <dcterms:created xsi:type="dcterms:W3CDTF">2026-04-21T13:42:00Z</dcterms:created>
  <dcterms:modified xsi:type="dcterms:W3CDTF">2026-04-21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eed89f27046eccf5744da1057539c9931b8ef8702a44890ce18a3a1bfe3053</vt:lpwstr>
  </property>
</Properties>
</file>